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welina Gagle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wel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gle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19 Harrow Gate Drive, Inverness, IL, USA Inverness, IL, USA 6001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czka238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2762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aglewsk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7/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